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5EC82E2" w14:textId="16C2E832" w:rsidR="0007485B" w:rsidRDefault="00BC398D" w:rsidP="00152CF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D6603B2" w14:textId="77777777" w:rsidR="0007485B" w:rsidRDefault="0007485B" w:rsidP="00152CF9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14:paraId="7F62E40C" w14:textId="77777777" w:rsidR="00EF489D" w:rsidRDefault="00EF489D" w:rsidP="00152CF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0BF21DC0" w14:textId="77777777" w:rsidR="00E531D6" w:rsidRDefault="00E531D6" w:rsidP="00152CF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6DE52CC4" w14:textId="77777777" w:rsidR="003C4175" w:rsidRDefault="003C4175" w:rsidP="00152CF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0BF34EF9" w14:textId="77777777" w:rsidR="003C4175" w:rsidRDefault="003C4175" w:rsidP="00152CF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696EDA61" w14:textId="77777777" w:rsidR="0024321B" w:rsidRDefault="0024321B" w:rsidP="00152CF9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14:paraId="1AC8D920" w14:textId="77777777" w:rsidR="00C50D43" w:rsidRDefault="00C50D43" w:rsidP="00152CF9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se Law</w:t>
      </w:r>
    </w:p>
    <w:p w14:paraId="69B384F5" w14:textId="263E718D" w:rsidR="0007485B" w:rsidRDefault="0007485B" w:rsidP="00152CF9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</w:t>
      </w:r>
    </w:p>
    <w:p w14:paraId="2700963A" w14:textId="77777777" w:rsidR="0007485B" w:rsidRDefault="0007485B" w:rsidP="00152CF9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</w:t>
      </w:r>
    </w:p>
    <w:p w14:paraId="5C900623" w14:textId="77777777" w:rsidR="0007485B" w:rsidRDefault="0007485B" w:rsidP="00152CF9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p w14:paraId="1C48491B" w14:textId="77777777" w:rsidR="0007485B" w:rsidRDefault="0007485B" w:rsidP="00152CF9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14:paraId="1C2942DD" w14:textId="77777777" w:rsidR="0007485B" w:rsidRDefault="0007485B" w:rsidP="00152CF9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14:paraId="75F6D8A5" w14:textId="77777777" w:rsidR="0007485B" w:rsidRDefault="0007485B" w:rsidP="00152CF9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14:paraId="19E23345" w14:textId="77777777" w:rsidR="0007485B" w:rsidRDefault="0007485B" w:rsidP="00152CF9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14:paraId="32E6A7E5" w14:textId="77777777" w:rsidR="001C2405" w:rsidRDefault="0007485B" w:rsidP="00152CF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0AF7B19" w14:textId="0AAEA8FD" w:rsidR="007B6030" w:rsidRDefault="007A29EA" w:rsidP="006B6040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 selected the</w:t>
      </w:r>
      <w:r w:rsidR="00F1390F">
        <w:rPr>
          <w:rFonts w:ascii="Times New Roman" w:hAnsi="Times New Roman" w:cs="Times New Roman"/>
          <w:sz w:val="24"/>
          <w:szCs w:val="24"/>
        </w:rPr>
        <w:t xml:space="preserve"> 2013 CanLII 88929 </w:t>
      </w:r>
      <w:r w:rsidR="00137993">
        <w:rPr>
          <w:rFonts w:ascii="Times New Roman" w:hAnsi="Times New Roman" w:cs="Times New Roman"/>
          <w:sz w:val="24"/>
          <w:szCs w:val="24"/>
        </w:rPr>
        <w:t xml:space="preserve">where Facebook was made to help a non-user whose daughter </w:t>
      </w:r>
      <w:r w:rsidR="00767DC7">
        <w:rPr>
          <w:rFonts w:ascii="Times New Roman" w:hAnsi="Times New Roman" w:cs="Times New Roman"/>
          <w:sz w:val="24"/>
          <w:szCs w:val="24"/>
        </w:rPr>
        <w:t xml:space="preserve">was impersonated by a Facebook user because </w:t>
      </w:r>
      <w:r w:rsidR="00E302D6">
        <w:rPr>
          <w:rFonts w:ascii="Times New Roman" w:hAnsi="Times New Roman" w:cs="Times New Roman"/>
          <w:sz w:val="24"/>
          <w:szCs w:val="24"/>
        </w:rPr>
        <w:t>I am a victim of the same practic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E302D6">
        <w:rPr>
          <w:rFonts w:ascii="Times New Roman" w:hAnsi="Times New Roman" w:cs="Times New Roman"/>
          <w:sz w:val="24"/>
          <w:szCs w:val="24"/>
        </w:rPr>
        <w:t xml:space="preserve">As social media continues to grow, social media impersonations continue to increase and should be a big concern for the legal community. Social media impersonation is a violation of privacy and impostors may use one’s account to tarnish their reputation. </w:t>
      </w:r>
      <w:r w:rsidR="006B6040">
        <w:rPr>
          <w:rFonts w:ascii="Times New Roman" w:hAnsi="Times New Roman" w:cs="Times New Roman"/>
          <w:sz w:val="24"/>
          <w:szCs w:val="24"/>
        </w:rPr>
        <w:t>A brief s</w:t>
      </w:r>
      <w:r w:rsidR="00890DD7">
        <w:rPr>
          <w:rFonts w:ascii="Times New Roman" w:hAnsi="Times New Roman" w:cs="Times New Roman"/>
          <w:sz w:val="24"/>
          <w:szCs w:val="24"/>
        </w:rPr>
        <w:t>ummary of the case is as follows.</w:t>
      </w:r>
      <w:r w:rsidR="00A97B92">
        <w:rPr>
          <w:rFonts w:ascii="Times New Roman" w:hAnsi="Times New Roman" w:cs="Times New Roman"/>
          <w:sz w:val="24"/>
          <w:szCs w:val="24"/>
        </w:rPr>
        <w:t xml:space="preserve"> A teenager had someone </w:t>
      </w:r>
      <w:r w:rsidR="00B5533A">
        <w:rPr>
          <w:rFonts w:ascii="Times New Roman" w:hAnsi="Times New Roman" w:cs="Times New Roman"/>
          <w:sz w:val="24"/>
          <w:szCs w:val="24"/>
        </w:rPr>
        <w:t xml:space="preserve">create a Facebook account in their name. This imposter reached out to the girl’s schoolmates on the platform and </w:t>
      </w:r>
      <w:r w:rsidR="00E74434">
        <w:rPr>
          <w:rFonts w:ascii="Times New Roman" w:hAnsi="Times New Roman" w:cs="Times New Roman"/>
          <w:sz w:val="24"/>
          <w:szCs w:val="24"/>
        </w:rPr>
        <w:t>commented inappropriately on their pages. After learning about this, the girl’s mother reached out to Facebook</w:t>
      </w:r>
      <w:r w:rsidR="00B8597B">
        <w:rPr>
          <w:rFonts w:ascii="Times New Roman" w:hAnsi="Times New Roman" w:cs="Times New Roman"/>
          <w:sz w:val="24"/>
          <w:szCs w:val="24"/>
        </w:rPr>
        <w:t xml:space="preserve"> </w:t>
      </w:r>
      <w:r w:rsidR="00862F7C">
        <w:rPr>
          <w:rFonts w:ascii="Times New Roman" w:hAnsi="Times New Roman" w:cs="Times New Roman"/>
          <w:sz w:val="24"/>
          <w:szCs w:val="24"/>
        </w:rPr>
        <w:t xml:space="preserve">who took down the account and its content after learning it was a fake. However, the complainant also required the </w:t>
      </w:r>
      <w:r w:rsidR="003440A7">
        <w:rPr>
          <w:rFonts w:ascii="Times New Roman" w:hAnsi="Times New Roman" w:cs="Times New Roman"/>
          <w:sz w:val="24"/>
          <w:szCs w:val="24"/>
        </w:rPr>
        <w:t xml:space="preserve">platform to reach out to the schoolmates and tell them that the comments were not her daughter’s. Facebook refused to this claiming it would be </w:t>
      </w:r>
      <w:r w:rsidR="00D901CC">
        <w:rPr>
          <w:rFonts w:ascii="Times New Roman" w:hAnsi="Times New Roman" w:cs="Times New Roman"/>
          <w:sz w:val="24"/>
          <w:szCs w:val="24"/>
        </w:rPr>
        <w:t xml:space="preserve">inappropriate for them to interfere with the situation. According to principle 4.9.5 of the Personal Information Protection and Electronic Documents Act, organizations are required to notify third-parties who </w:t>
      </w:r>
      <w:r w:rsidR="00C4055C">
        <w:rPr>
          <w:rFonts w:ascii="Times New Roman" w:hAnsi="Times New Roman" w:cs="Times New Roman"/>
          <w:sz w:val="24"/>
          <w:szCs w:val="24"/>
        </w:rPr>
        <w:t xml:space="preserve">were affected by inaccurate information when necessary. The complainant was also concerned that Facebook retained her daughter’s personal information after the account was deleted. </w:t>
      </w:r>
    </w:p>
    <w:p w14:paraId="46BA5C33" w14:textId="2FCE51D9" w:rsidR="00CE7243" w:rsidRDefault="00907DA1" w:rsidP="006B6040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E0625C">
        <w:rPr>
          <w:rFonts w:ascii="Times New Roman" w:hAnsi="Times New Roman" w:cs="Times New Roman"/>
          <w:sz w:val="24"/>
          <w:szCs w:val="24"/>
        </w:rPr>
        <w:t xml:space="preserve">office of investigation </w:t>
      </w:r>
      <w:r>
        <w:rPr>
          <w:rFonts w:ascii="Times New Roman" w:hAnsi="Times New Roman" w:cs="Times New Roman"/>
          <w:sz w:val="24"/>
          <w:szCs w:val="24"/>
        </w:rPr>
        <w:t>concluded that the complaint</w:t>
      </w:r>
      <w:r w:rsidR="00E0625C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gainst </w:t>
      </w:r>
      <w:r w:rsidR="00E0625C">
        <w:rPr>
          <w:rFonts w:ascii="Times New Roman" w:hAnsi="Times New Roman" w:cs="Times New Roman"/>
          <w:sz w:val="24"/>
          <w:szCs w:val="24"/>
        </w:rPr>
        <w:t>Facebook were not</w:t>
      </w:r>
      <w:r>
        <w:rPr>
          <w:rFonts w:ascii="Times New Roman" w:hAnsi="Times New Roman" w:cs="Times New Roman"/>
          <w:sz w:val="24"/>
          <w:szCs w:val="24"/>
        </w:rPr>
        <w:t xml:space="preserve"> well-founded. </w:t>
      </w:r>
      <w:r w:rsidR="00E0625C">
        <w:rPr>
          <w:rFonts w:ascii="Times New Roman" w:hAnsi="Times New Roman" w:cs="Times New Roman"/>
          <w:sz w:val="24"/>
          <w:szCs w:val="24"/>
        </w:rPr>
        <w:t xml:space="preserve">If Facebook was to reach out to the schoolmates, there was a chance of </w:t>
      </w:r>
      <w:r w:rsidR="00206355">
        <w:rPr>
          <w:rFonts w:ascii="Times New Roman" w:hAnsi="Times New Roman" w:cs="Times New Roman"/>
          <w:sz w:val="24"/>
          <w:szCs w:val="24"/>
        </w:rPr>
        <w:t xml:space="preserve">the victim being re-stigmatized. However, it was also concluded that Facebook should put in place mechanisms that help no-users inform users who had interacted with the impostor and that it should look at these matters on a case by case basis. </w:t>
      </w:r>
    </w:p>
    <w:p w14:paraId="4C686D1B" w14:textId="05008BA7" w:rsidR="00615664" w:rsidRDefault="00615664" w:rsidP="006B6040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F86B33">
        <w:rPr>
          <w:rFonts w:ascii="Times New Roman" w:hAnsi="Times New Roman" w:cs="Times New Roman"/>
          <w:sz w:val="24"/>
          <w:szCs w:val="24"/>
        </w:rPr>
        <w:t xml:space="preserve"> disagree with the decision by the office of investigation</w:t>
      </w:r>
      <w:r>
        <w:rPr>
          <w:rFonts w:ascii="Times New Roman" w:hAnsi="Times New Roman" w:cs="Times New Roman"/>
          <w:sz w:val="24"/>
          <w:szCs w:val="24"/>
        </w:rPr>
        <w:t xml:space="preserve">. I think it is very important that the </w:t>
      </w:r>
      <w:r w:rsidR="00F86B33">
        <w:rPr>
          <w:rFonts w:ascii="Times New Roman" w:hAnsi="Times New Roman" w:cs="Times New Roman"/>
          <w:sz w:val="24"/>
          <w:szCs w:val="24"/>
        </w:rPr>
        <w:t xml:space="preserve">third parties get to know that the comments were by a fraud from Facebook themselves as they may not believe the victim even though the messages were already deleted from the system. </w:t>
      </w:r>
      <w:r w:rsidR="00596177">
        <w:rPr>
          <w:rFonts w:ascii="Times New Roman" w:hAnsi="Times New Roman" w:cs="Times New Roman"/>
          <w:sz w:val="24"/>
          <w:szCs w:val="24"/>
        </w:rPr>
        <w:t xml:space="preserve">This case was especially sensitive because it involved a teenager who might get shamed for the incident for a long time leading to mental health issues. </w:t>
      </w:r>
    </w:p>
    <w:p w14:paraId="3098C602" w14:textId="41D84D32" w:rsidR="001E762F" w:rsidRDefault="001E762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2163DD3" w14:textId="20BE8E98" w:rsidR="00A428F6" w:rsidRDefault="001E762F" w:rsidP="001E762F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ferences</w:t>
      </w:r>
    </w:p>
    <w:p w14:paraId="49711C02" w14:textId="7A6F0A48" w:rsidR="000609B4" w:rsidRPr="000609B4" w:rsidRDefault="000609B4" w:rsidP="000609B4">
      <w:pPr>
        <w:spacing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0609B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</w:rPr>
        <w:t>In response to a case of a teen who was a victim of online impersonation, Facebook agrees to help non-users, on a case-by-case basis, reinstate their on-line reputation, 2013 CanLII 88929 (PCC), &lt;</w:t>
      </w:r>
      <w:hyperlink r:id="rId9" w:history="1">
        <w:r w:rsidRPr="000609B4">
          <w:rPr>
            <w:rStyle w:val="Hyperlink"/>
            <w:rFonts w:ascii="Times New Roman" w:eastAsia="Times New Roman" w:hAnsi="Times New Roman" w:cs="Times New Roman"/>
            <w:color w:val="027ABB"/>
            <w:sz w:val="24"/>
            <w:szCs w:val="24"/>
            <w:shd w:val="clear" w:color="auto" w:fill="FFFFFF"/>
          </w:rPr>
          <w:t>https://canlii.ca/t/g33h9</w:t>
        </w:r>
      </w:hyperlink>
      <w:r w:rsidRPr="000609B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</w:rPr>
        <w:t>&gt;, retrieved on 2021-03-17</w:t>
      </w:r>
    </w:p>
    <w:p w14:paraId="417CFFA6" w14:textId="77777777" w:rsidR="001E762F" w:rsidRPr="000609B4" w:rsidRDefault="001E762F" w:rsidP="000609B4">
      <w:pPr>
        <w:spacing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1E762F" w:rsidRPr="000609B4" w:rsidSect="001B3647">
      <w:headerReference w:type="default" r:id="rId10"/>
      <w:headerReference w:type="first" r:id="rId11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66AEBC8" w14:textId="77777777" w:rsidR="0010015C" w:rsidRDefault="0010015C" w:rsidP="001B3647">
      <w:pPr>
        <w:spacing w:after="0" w:line="240" w:lineRule="auto"/>
      </w:pPr>
      <w:r>
        <w:separator/>
      </w:r>
    </w:p>
  </w:endnote>
  <w:endnote w:type="continuationSeparator" w:id="0">
    <w:p w14:paraId="4FA850B6" w14:textId="77777777" w:rsidR="0010015C" w:rsidRDefault="0010015C" w:rsidP="001B36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06F50A6" w14:textId="77777777" w:rsidR="0010015C" w:rsidRDefault="0010015C" w:rsidP="001B3647">
      <w:pPr>
        <w:spacing w:after="0" w:line="240" w:lineRule="auto"/>
      </w:pPr>
      <w:r>
        <w:separator/>
      </w:r>
    </w:p>
  </w:footnote>
  <w:footnote w:type="continuationSeparator" w:id="0">
    <w:p w14:paraId="2868589A" w14:textId="77777777" w:rsidR="0010015C" w:rsidRDefault="0010015C" w:rsidP="001B36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EF252E" w14:textId="09F29C9E" w:rsidR="001B3647" w:rsidRPr="001B3647" w:rsidRDefault="00C50D43">
    <w:pPr>
      <w:pStyle w:val="Header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CASE LAW</w:t>
    </w:r>
    <w:r w:rsidR="001B3647" w:rsidRPr="001B3647">
      <w:rPr>
        <w:rFonts w:ascii="Times New Roman" w:hAnsi="Times New Roman" w:cs="Times New Roman"/>
        <w:sz w:val="24"/>
        <w:szCs w:val="24"/>
      </w:rPr>
      <w:tab/>
    </w:r>
    <w:r w:rsidR="001B3647" w:rsidRPr="001B3647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168532713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1B3647" w:rsidRPr="001B3647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1B3647" w:rsidRPr="001B3647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1B3647" w:rsidRPr="001B3647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4E6E2A">
          <w:rPr>
            <w:rFonts w:ascii="Times New Roman" w:hAnsi="Times New Roman" w:cs="Times New Roman"/>
            <w:noProof/>
            <w:sz w:val="24"/>
            <w:szCs w:val="24"/>
          </w:rPr>
          <w:t>3</w:t>
        </w:r>
        <w:r w:rsidR="001B3647" w:rsidRPr="001B3647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2E022072" w14:textId="77777777" w:rsidR="001B3647" w:rsidRPr="001B3647" w:rsidRDefault="001B3647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F34A5BF" w14:textId="309264ED" w:rsidR="001B3647" w:rsidRPr="001B3647" w:rsidRDefault="001B3647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1B3647">
      <w:rPr>
        <w:rFonts w:ascii="Times New Roman" w:hAnsi="Times New Roman" w:cs="Times New Roman"/>
        <w:sz w:val="24"/>
        <w:szCs w:val="24"/>
      </w:rPr>
      <w:t>Running head:</w:t>
    </w:r>
    <w:r w:rsidR="00C50D43">
      <w:rPr>
        <w:rFonts w:ascii="Times New Roman" w:hAnsi="Times New Roman" w:cs="Times New Roman"/>
        <w:sz w:val="24"/>
        <w:szCs w:val="24"/>
      </w:rPr>
      <w:t xml:space="preserve"> CASE LAW</w:t>
    </w:r>
    <w:r w:rsidRPr="001B3647">
      <w:rPr>
        <w:rFonts w:ascii="Times New Roman" w:hAnsi="Times New Roman" w:cs="Times New Roman"/>
        <w:sz w:val="24"/>
        <w:szCs w:val="24"/>
      </w:rPr>
      <w:tab/>
    </w:r>
    <w:r w:rsidRPr="001B3647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45753177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1B3647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1B3647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1B3647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10015C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1B3647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0B1B6EF8" w14:textId="77777777" w:rsidR="001B3647" w:rsidRDefault="001B364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B90132E"/>
    <w:multiLevelType w:val="hybridMultilevel"/>
    <w:tmpl w:val="628ADF3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BB60173"/>
    <w:multiLevelType w:val="hybridMultilevel"/>
    <w:tmpl w:val="6360E5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O0NLQ0sTA2tTAwNDVS0lEKTi0uzszPAykwrAUApYntsiwAAAA="/>
  </w:docVars>
  <w:rsids>
    <w:rsidRoot w:val="008A6FB8"/>
    <w:rsid w:val="00000784"/>
    <w:rsid w:val="00000DB9"/>
    <w:rsid w:val="000035F6"/>
    <w:rsid w:val="00004875"/>
    <w:rsid w:val="0000665B"/>
    <w:rsid w:val="00007A13"/>
    <w:rsid w:val="00007C4D"/>
    <w:rsid w:val="000123DF"/>
    <w:rsid w:val="000126B5"/>
    <w:rsid w:val="00013497"/>
    <w:rsid w:val="00017402"/>
    <w:rsid w:val="00017887"/>
    <w:rsid w:val="0002124B"/>
    <w:rsid w:val="0002246C"/>
    <w:rsid w:val="00023961"/>
    <w:rsid w:val="00024033"/>
    <w:rsid w:val="000258A6"/>
    <w:rsid w:val="00026757"/>
    <w:rsid w:val="000305A6"/>
    <w:rsid w:val="000306F4"/>
    <w:rsid w:val="00031C19"/>
    <w:rsid w:val="00034212"/>
    <w:rsid w:val="00041C1E"/>
    <w:rsid w:val="00046978"/>
    <w:rsid w:val="000478B6"/>
    <w:rsid w:val="0005073A"/>
    <w:rsid w:val="00054FF6"/>
    <w:rsid w:val="00060138"/>
    <w:rsid w:val="000609B4"/>
    <w:rsid w:val="00061045"/>
    <w:rsid w:val="00061EC4"/>
    <w:rsid w:val="00062540"/>
    <w:rsid w:val="000716A2"/>
    <w:rsid w:val="00071B6D"/>
    <w:rsid w:val="00073B7F"/>
    <w:rsid w:val="0007485B"/>
    <w:rsid w:val="00076586"/>
    <w:rsid w:val="00083925"/>
    <w:rsid w:val="00084B1F"/>
    <w:rsid w:val="00084C7B"/>
    <w:rsid w:val="00084F76"/>
    <w:rsid w:val="000873F4"/>
    <w:rsid w:val="00090BDA"/>
    <w:rsid w:val="00091A1A"/>
    <w:rsid w:val="00092C4A"/>
    <w:rsid w:val="00096B84"/>
    <w:rsid w:val="000A0351"/>
    <w:rsid w:val="000A0E2D"/>
    <w:rsid w:val="000A2343"/>
    <w:rsid w:val="000A338D"/>
    <w:rsid w:val="000A60BE"/>
    <w:rsid w:val="000B0C07"/>
    <w:rsid w:val="000B3409"/>
    <w:rsid w:val="000B3481"/>
    <w:rsid w:val="000B59FA"/>
    <w:rsid w:val="000B6DDC"/>
    <w:rsid w:val="000B7445"/>
    <w:rsid w:val="000C345D"/>
    <w:rsid w:val="000C4090"/>
    <w:rsid w:val="000D06CE"/>
    <w:rsid w:val="000D0C95"/>
    <w:rsid w:val="000D2247"/>
    <w:rsid w:val="000D45A2"/>
    <w:rsid w:val="000D580D"/>
    <w:rsid w:val="000E465C"/>
    <w:rsid w:val="000F06AC"/>
    <w:rsid w:val="000F07C1"/>
    <w:rsid w:val="000F6392"/>
    <w:rsid w:val="0010015C"/>
    <w:rsid w:val="00100E83"/>
    <w:rsid w:val="0010607F"/>
    <w:rsid w:val="0010710B"/>
    <w:rsid w:val="001131D0"/>
    <w:rsid w:val="00113261"/>
    <w:rsid w:val="001161B5"/>
    <w:rsid w:val="001163A2"/>
    <w:rsid w:val="001165C8"/>
    <w:rsid w:val="0012174D"/>
    <w:rsid w:val="00121CA9"/>
    <w:rsid w:val="00122B8E"/>
    <w:rsid w:val="001276EE"/>
    <w:rsid w:val="00127D42"/>
    <w:rsid w:val="00130024"/>
    <w:rsid w:val="001313D5"/>
    <w:rsid w:val="00134E79"/>
    <w:rsid w:val="00137993"/>
    <w:rsid w:val="00137F9A"/>
    <w:rsid w:val="0014258C"/>
    <w:rsid w:val="00145B42"/>
    <w:rsid w:val="00152CF9"/>
    <w:rsid w:val="0015337D"/>
    <w:rsid w:val="0015657F"/>
    <w:rsid w:val="00163386"/>
    <w:rsid w:val="00164675"/>
    <w:rsid w:val="001651F0"/>
    <w:rsid w:val="0017106B"/>
    <w:rsid w:val="00172629"/>
    <w:rsid w:val="00173E9F"/>
    <w:rsid w:val="00174BD4"/>
    <w:rsid w:val="0018400F"/>
    <w:rsid w:val="001842F1"/>
    <w:rsid w:val="0018624E"/>
    <w:rsid w:val="0018681A"/>
    <w:rsid w:val="00186B5D"/>
    <w:rsid w:val="001901D5"/>
    <w:rsid w:val="00190442"/>
    <w:rsid w:val="001934DB"/>
    <w:rsid w:val="00194F10"/>
    <w:rsid w:val="00195F8B"/>
    <w:rsid w:val="00197EE6"/>
    <w:rsid w:val="001A1C0A"/>
    <w:rsid w:val="001A5E31"/>
    <w:rsid w:val="001B3647"/>
    <w:rsid w:val="001B4610"/>
    <w:rsid w:val="001B5158"/>
    <w:rsid w:val="001C2405"/>
    <w:rsid w:val="001C366E"/>
    <w:rsid w:val="001C67E1"/>
    <w:rsid w:val="001C71D2"/>
    <w:rsid w:val="001D0054"/>
    <w:rsid w:val="001D039F"/>
    <w:rsid w:val="001D4B18"/>
    <w:rsid w:val="001E4BCB"/>
    <w:rsid w:val="001E72EE"/>
    <w:rsid w:val="001E762F"/>
    <w:rsid w:val="001E7D9D"/>
    <w:rsid w:val="001F4C06"/>
    <w:rsid w:val="001F5FF3"/>
    <w:rsid w:val="002006AB"/>
    <w:rsid w:val="002007CC"/>
    <w:rsid w:val="00200DE9"/>
    <w:rsid w:val="0020152B"/>
    <w:rsid w:val="00202B65"/>
    <w:rsid w:val="00206355"/>
    <w:rsid w:val="00206603"/>
    <w:rsid w:val="0021010D"/>
    <w:rsid w:val="00210216"/>
    <w:rsid w:val="00210FEF"/>
    <w:rsid w:val="00211146"/>
    <w:rsid w:val="00212500"/>
    <w:rsid w:val="002129C3"/>
    <w:rsid w:val="00212A14"/>
    <w:rsid w:val="0021343D"/>
    <w:rsid w:val="002176D9"/>
    <w:rsid w:val="002203FA"/>
    <w:rsid w:val="002204D6"/>
    <w:rsid w:val="00221F20"/>
    <w:rsid w:val="002220D9"/>
    <w:rsid w:val="0022314B"/>
    <w:rsid w:val="00226A9F"/>
    <w:rsid w:val="00237F39"/>
    <w:rsid w:val="002427C9"/>
    <w:rsid w:val="0024321B"/>
    <w:rsid w:val="00243F0D"/>
    <w:rsid w:val="00246F6E"/>
    <w:rsid w:val="00250CFA"/>
    <w:rsid w:val="0025135C"/>
    <w:rsid w:val="002530D7"/>
    <w:rsid w:val="00253AC9"/>
    <w:rsid w:val="00254D46"/>
    <w:rsid w:val="00260F71"/>
    <w:rsid w:val="00276056"/>
    <w:rsid w:val="002765F4"/>
    <w:rsid w:val="00280DFF"/>
    <w:rsid w:val="00282AA9"/>
    <w:rsid w:val="0028318A"/>
    <w:rsid w:val="00283C13"/>
    <w:rsid w:val="00285A08"/>
    <w:rsid w:val="00291D6A"/>
    <w:rsid w:val="00292412"/>
    <w:rsid w:val="00294BCA"/>
    <w:rsid w:val="0029639A"/>
    <w:rsid w:val="0029675D"/>
    <w:rsid w:val="00297E4D"/>
    <w:rsid w:val="002A0C26"/>
    <w:rsid w:val="002A1C93"/>
    <w:rsid w:val="002A1FEE"/>
    <w:rsid w:val="002A2E1D"/>
    <w:rsid w:val="002A3466"/>
    <w:rsid w:val="002A5EED"/>
    <w:rsid w:val="002A6DB8"/>
    <w:rsid w:val="002B13C3"/>
    <w:rsid w:val="002B1DB1"/>
    <w:rsid w:val="002B2225"/>
    <w:rsid w:val="002B3E35"/>
    <w:rsid w:val="002B55E7"/>
    <w:rsid w:val="002C2242"/>
    <w:rsid w:val="002C2EFF"/>
    <w:rsid w:val="002C6A9A"/>
    <w:rsid w:val="002C726A"/>
    <w:rsid w:val="002D151B"/>
    <w:rsid w:val="002D3E59"/>
    <w:rsid w:val="002D70ED"/>
    <w:rsid w:val="002E2387"/>
    <w:rsid w:val="002E432C"/>
    <w:rsid w:val="002E5B55"/>
    <w:rsid w:val="002E5EA9"/>
    <w:rsid w:val="002F3368"/>
    <w:rsid w:val="002F417E"/>
    <w:rsid w:val="002F4E12"/>
    <w:rsid w:val="002F6DD3"/>
    <w:rsid w:val="003050F7"/>
    <w:rsid w:val="0030706D"/>
    <w:rsid w:val="003074CB"/>
    <w:rsid w:val="00310DF5"/>
    <w:rsid w:val="00311BEB"/>
    <w:rsid w:val="00314855"/>
    <w:rsid w:val="00315BCE"/>
    <w:rsid w:val="003166DD"/>
    <w:rsid w:val="003231D6"/>
    <w:rsid w:val="0032556A"/>
    <w:rsid w:val="003277BA"/>
    <w:rsid w:val="00330CC8"/>
    <w:rsid w:val="0033135E"/>
    <w:rsid w:val="00331D37"/>
    <w:rsid w:val="0033671E"/>
    <w:rsid w:val="00336D6E"/>
    <w:rsid w:val="00341F39"/>
    <w:rsid w:val="003422F1"/>
    <w:rsid w:val="003440A7"/>
    <w:rsid w:val="0034519E"/>
    <w:rsid w:val="00345510"/>
    <w:rsid w:val="003459E4"/>
    <w:rsid w:val="003503DB"/>
    <w:rsid w:val="003523D9"/>
    <w:rsid w:val="00352BED"/>
    <w:rsid w:val="0035615E"/>
    <w:rsid w:val="00361323"/>
    <w:rsid w:val="00361CED"/>
    <w:rsid w:val="00362371"/>
    <w:rsid w:val="003674A2"/>
    <w:rsid w:val="003678A7"/>
    <w:rsid w:val="00370632"/>
    <w:rsid w:val="00371AC9"/>
    <w:rsid w:val="00371BD0"/>
    <w:rsid w:val="0037759B"/>
    <w:rsid w:val="00380A88"/>
    <w:rsid w:val="00380B2E"/>
    <w:rsid w:val="00381867"/>
    <w:rsid w:val="00384366"/>
    <w:rsid w:val="00384B08"/>
    <w:rsid w:val="0038538F"/>
    <w:rsid w:val="00385F3C"/>
    <w:rsid w:val="00391EF9"/>
    <w:rsid w:val="003921DC"/>
    <w:rsid w:val="003A0339"/>
    <w:rsid w:val="003A05F2"/>
    <w:rsid w:val="003A1089"/>
    <w:rsid w:val="003A762B"/>
    <w:rsid w:val="003B0A48"/>
    <w:rsid w:val="003B23CE"/>
    <w:rsid w:val="003B36E6"/>
    <w:rsid w:val="003B46F9"/>
    <w:rsid w:val="003B5253"/>
    <w:rsid w:val="003B5734"/>
    <w:rsid w:val="003B6091"/>
    <w:rsid w:val="003B6696"/>
    <w:rsid w:val="003B7795"/>
    <w:rsid w:val="003C0E3E"/>
    <w:rsid w:val="003C3AB4"/>
    <w:rsid w:val="003C4175"/>
    <w:rsid w:val="003C4465"/>
    <w:rsid w:val="003C4818"/>
    <w:rsid w:val="003C572A"/>
    <w:rsid w:val="003D156D"/>
    <w:rsid w:val="003D26EF"/>
    <w:rsid w:val="003D282B"/>
    <w:rsid w:val="003D7579"/>
    <w:rsid w:val="003E0278"/>
    <w:rsid w:val="003E139D"/>
    <w:rsid w:val="003E19DF"/>
    <w:rsid w:val="003E208F"/>
    <w:rsid w:val="003E53E4"/>
    <w:rsid w:val="003F018F"/>
    <w:rsid w:val="003F1FB8"/>
    <w:rsid w:val="003F2882"/>
    <w:rsid w:val="003F432F"/>
    <w:rsid w:val="003F6743"/>
    <w:rsid w:val="003F7978"/>
    <w:rsid w:val="0040116A"/>
    <w:rsid w:val="004023BA"/>
    <w:rsid w:val="00407F9F"/>
    <w:rsid w:val="0041286B"/>
    <w:rsid w:val="00413509"/>
    <w:rsid w:val="00413A1F"/>
    <w:rsid w:val="00415C6F"/>
    <w:rsid w:val="00416846"/>
    <w:rsid w:val="004179C0"/>
    <w:rsid w:val="00422426"/>
    <w:rsid w:val="00425072"/>
    <w:rsid w:val="00426A38"/>
    <w:rsid w:val="0042725B"/>
    <w:rsid w:val="004279B2"/>
    <w:rsid w:val="00430301"/>
    <w:rsid w:val="00431938"/>
    <w:rsid w:val="00435B24"/>
    <w:rsid w:val="004468A6"/>
    <w:rsid w:val="004469F5"/>
    <w:rsid w:val="00447765"/>
    <w:rsid w:val="00447852"/>
    <w:rsid w:val="00447C70"/>
    <w:rsid w:val="00447EDE"/>
    <w:rsid w:val="0045038B"/>
    <w:rsid w:val="004534E8"/>
    <w:rsid w:val="004549F3"/>
    <w:rsid w:val="00457E13"/>
    <w:rsid w:val="00460F3E"/>
    <w:rsid w:val="00461F72"/>
    <w:rsid w:val="00465937"/>
    <w:rsid w:val="00465CF0"/>
    <w:rsid w:val="00466C8D"/>
    <w:rsid w:val="00466D9A"/>
    <w:rsid w:val="00467D4C"/>
    <w:rsid w:val="00470499"/>
    <w:rsid w:val="004709D7"/>
    <w:rsid w:val="00480447"/>
    <w:rsid w:val="0048073F"/>
    <w:rsid w:val="00480A88"/>
    <w:rsid w:val="00482715"/>
    <w:rsid w:val="00484A81"/>
    <w:rsid w:val="004857C3"/>
    <w:rsid w:val="00486140"/>
    <w:rsid w:val="00487DF7"/>
    <w:rsid w:val="004913D5"/>
    <w:rsid w:val="0049153E"/>
    <w:rsid w:val="0049765B"/>
    <w:rsid w:val="0049787C"/>
    <w:rsid w:val="004A2986"/>
    <w:rsid w:val="004A71A4"/>
    <w:rsid w:val="004B158B"/>
    <w:rsid w:val="004B163D"/>
    <w:rsid w:val="004B1B36"/>
    <w:rsid w:val="004B1BC6"/>
    <w:rsid w:val="004B2953"/>
    <w:rsid w:val="004B7FE1"/>
    <w:rsid w:val="004C11B8"/>
    <w:rsid w:val="004C27A7"/>
    <w:rsid w:val="004C6F72"/>
    <w:rsid w:val="004D0DF9"/>
    <w:rsid w:val="004D0F3F"/>
    <w:rsid w:val="004D1B36"/>
    <w:rsid w:val="004D299D"/>
    <w:rsid w:val="004D3750"/>
    <w:rsid w:val="004E0B08"/>
    <w:rsid w:val="004E3661"/>
    <w:rsid w:val="004E4E5D"/>
    <w:rsid w:val="004E5FF5"/>
    <w:rsid w:val="004E6E2A"/>
    <w:rsid w:val="004F1B78"/>
    <w:rsid w:val="004F32DD"/>
    <w:rsid w:val="00500E86"/>
    <w:rsid w:val="00503782"/>
    <w:rsid w:val="005049E5"/>
    <w:rsid w:val="00505F72"/>
    <w:rsid w:val="00507D5F"/>
    <w:rsid w:val="005112E6"/>
    <w:rsid w:val="00511428"/>
    <w:rsid w:val="00514E03"/>
    <w:rsid w:val="00523019"/>
    <w:rsid w:val="0052478C"/>
    <w:rsid w:val="00525B2F"/>
    <w:rsid w:val="00526A9B"/>
    <w:rsid w:val="0052723A"/>
    <w:rsid w:val="00531145"/>
    <w:rsid w:val="00531602"/>
    <w:rsid w:val="005320CB"/>
    <w:rsid w:val="00533BA7"/>
    <w:rsid w:val="005404E9"/>
    <w:rsid w:val="00541B18"/>
    <w:rsid w:val="005435FA"/>
    <w:rsid w:val="005460A8"/>
    <w:rsid w:val="00547B82"/>
    <w:rsid w:val="0055017A"/>
    <w:rsid w:val="00550D66"/>
    <w:rsid w:val="00553F0C"/>
    <w:rsid w:val="0055488C"/>
    <w:rsid w:val="00554B9F"/>
    <w:rsid w:val="00563BFE"/>
    <w:rsid w:val="00564069"/>
    <w:rsid w:val="00566381"/>
    <w:rsid w:val="00566C7F"/>
    <w:rsid w:val="00567D30"/>
    <w:rsid w:val="00570D08"/>
    <w:rsid w:val="0057226D"/>
    <w:rsid w:val="00572318"/>
    <w:rsid w:val="00573B2C"/>
    <w:rsid w:val="00574178"/>
    <w:rsid w:val="005745CA"/>
    <w:rsid w:val="005749C3"/>
    <w:rsid w:val="00574E7D"/>
    <w:rsid w:val="00575105"/>
    <w:rsid w:val="005779BC"/>
    <w:rsid w:val="00577ED1"/>
    <w:rsid w:val="00580317"/>
    <w:rsid w:val="005811A5"/>
    <w:rsid w:val="00583932"/>
    <w:rsid w:val="00583AFE"/>
    <w:rsid w:val="00584D4A"/>
    <w:rsid w:val="00587954"/>
    <w:rsid w:val="005913C0"/>
    <w:rsid w:val="005919F1"/>
    <w:rsid w:val="00591D76"/>
    <w:rsid w:val="00594939"/>
    <w:rsid w:val="00596177"/>
    <w:rsid w:val="00596D5A"/>
    <w:rsid w:val="00597166"/>
    <w:rsid w:val="005971BF"/>
    <w:rsid w:val="005A12A1"/>
    <w:rsid w:val="005A15DD"/>
    <w:rsid w:val="005A3D64"/>
    <w:rsid w:val="005A3FD2"/>
    <w:rsid w:val="005A7E32"/>
    <w:rsid w:val="005B27E1"/>
    <w:rsid w:val="005B4176"/>
    <w:rsid w:val="005B46C8"/>
    <w:rsid w:val="005B60B4"/>
    <w:rsid w:val="005C00A8"/>
    <w:rsid w:val="005C0781"/>
    <w:rsid w:val="005C0A25"/>
    <w:rsid w:val="005C1B29"/>
    <w:rsid w:val="005C1F15"/>
    <w:rsid w:val="005C5F14"/>
    <w:rsid w:val="005C614F"/>
    <w:rsid w:val="005C78AB"/>
    <w:rsid w:val="005D04BA"/>
    <w:rsid w:val="005D0AFD"/>
    <w:rsid w:val="005D101C"/>
    <w:rsid w:val="005D24DD"/>
    <w:rsid w:val="005D396C"/>
    <w:rsid w:val="005D3DAC"/>
    <w:rsid w:val="005F0502"/>
    <w:rsid w:val="005F189E"/>
    <w:rsid w:val="005F2AFB"/>
    <w:rsid w:val="005F2FB4"/>
    <w:rsid w:val="005F6877"/>
    <w:rsid w:val="005F6EDB"/>
    <w:rsid w:val="005F776D"/>
    <w:rsid w:val="00600130"/>
    <w:rsid w:val="006030A7"/>
    <w:rsid w:val="00604377"/>
    <w:rsid w:val="00604DA3"/>
    <w:rsid w:val="00605235"/>
    <w:rsid w:val="00607B6A"/>
    <w:rsid w:val="00610515"/>
    <w:rsid w:val="006107BE"/>
    <w:rsid w:val="00610B81"/>
    <w:rsid w:val="0061217D"/>
    <w:rsid w:val="00612802"/>
    <w:rsid w:val="00612830"/>
    <w:rsid w:val="00612C28"/>
    <w:rsid w:val="00612E7A"/>
    <w:rsid w:val="00613D02"/>
    <w:rsid w:val="00614BFF"/>
    <w:rsid w:val="00614CF1"/>
    <w:rsid w:val="00614E9F"/>
    <w:rsid w:val="00615664"/>
    <w:rsid w:val="00617AD9"/>
    <w:rsid w:val="00622116"/>
    <w:rsid w:val="006226C0"/>
    <w:rsid w:val="00623BA7"/>
    <w:rsid w:val="0062466E"/>
    <w:rsid w:val="00624F83"/>
    <w:rsid w:val="00625CF0"/>
    <w:rsid w:val="00630327"/>
    <w:rsid w:val="00632CDF"/>
    <w:rsid w:val="0063760E"/>
    <w:rsid w:val="00641114"/>
    <w:rsid w:val="0064610F"/>
    <w:rsid w:val="00646CBC"/>
    <w:rsid w:val="0065237C"/>
    <w:rsid w:val="0065501D"/>
    <w:rsid w:val="006555E1"/>
    <w:rsid w:val="00656381"/>
    <w:rsid w:val="00656503"/>
    <w:rsid w:val="0066464A"/>
    <w:rsid w:val="00664B9F"/>
    <w:rsid w:val="00670394"/>
    <w:rsid w:val="0067138C"/>
    <w:rsid w:val="006717AC"/>
    <w:rsid w:val="006836CE"/>
    <w:rsid w:val="00683C8F"/>
    <w:rsid w:val="00685062"/>
    <w:rsid w:val="00691754"/>
    <w:rsid w:val="006922F5"/>
    <w:rsid w:val="0069729D"/>
    <w:rsid w:val="006A015C"/>
    <w:rsid w:val="006A3D12"/>
    <w:rsid w:val="006A6E8D"/>
    <w:rsid w:val="006B289A"/>
    <w:rsid w:val="006B59E6"/>
    <w:rsid w:val="006B6040"/>
    <w:rsid w:val="006B74ED"/>
    <w:rsid w:val="006C256C"/>
    <w:rsid w:val="006C54BD"/>
    <w:rsid w:val="006D0204"/>
    <w:rsid w:val="006D28AC"/>
    <w:rsid w:val="006E2C24"/>
    <w:rsid w:val="006E33EF"/>
    <w:rsid w:val="006E4758"/>
    <w:rsid w:val="006E5598"/>
    <w:rsid w:val="006E72AC"/>
    <w:rsid w:val="006F3373"/>
    <w:rsid w:val="006F33E5"/>
    <w:rsid w:val="006F4B26"/>
    <w:rsid w:val="006F6816"/>
    <w:rsid w:val="00703B76"/>
    <w:rsid w:val="00715155"/>
    <w:rsid w:val="00717703"/>
    <w:rsid w:val="00721DEA"/>
    <w:rsid w:val="007235C8"/>
    <w:rsid w:val="00725949"/>
    <w:rsid w:val="00725ADE"/>
    <w:rsid w:val="00725D0D"/>
    <w:rsid w:val="00727F8E"/>
    <w:rsid w:val="00730F52"/>
    <w:rsid w:val="00731D65"/>
    <w:rsid w:val="007330A8"/>
    <w:rsid w:val="00736CC5"/>
    <w:rsid w:val="00736D3E"/>
    <w:rsid w:val="00737FA3"/>
    <w:rsid w:val="00742FF3"/>
    <w:rsid w:val="0074544C"/>
    <w:rsid w:val="007459CF"/>
    <w:rsid w:val="00751820"/>
    <w:rsid w:val="0075218A"/>
    <w:rsid w:val="00761366"/>
    <w:rsid w:val="0076162C"/>
    <w:rsid w:val="00762BA5"/>
    <w:rsid w:val="0076435F"/>
    <w:rsid w:val="00767DC7"/>
    <w:rsid w:val="007717BA"/>
    <w:rsid w:val="00771D0D"/>
    <w:rsid w:val="0077267A"/>
    <w:rsid w:val="00773AE5"/>
    <w:rsid w:val="00773CDC"/>
    <w:rsid w:val="00787181"/>
    <w:rsid w:val="00793179"/>
    <w:rsid w:val="007A05A3"/>
    <w:rsid w:val="007A1E9C"/>
    <w:rsid w:val="007A29EA"/>
    <w:rsid w:val="007A751F"/>
    <w:rsid w:val="007A7F98"/>
    <w:rsid w:val="007B16E1"/>
    <w:rsid w:val="007B4713"/>
    <w:rsid w:val="007B6030"/>
    <w:rsid w:val="007C387A"/>
    <w:rsid w:val="007C43D7"/>
    <w:rsid w:val="007C4A17"/>
    <w:rsid w:val="007C5FE8"/>
    <w:rsid w:val="007D0F37"/>
    <w:rsid w:val="007D31C4"/>
    <w:rsid w:val="007D4D27"/>
    <w:rsid w:val="007D658E"/>
    <w:rsid w:val="007E7EC1"/>
    <w:rsid w:val="007F04BC"/>
    <w:rsid w:val="007F062A"/>
    <w:rsid w:val="007F0785"/>
    <w:rsid w:val="007F1138"/>
    <w:rsid w:val="007F2B4B"/>
    <w:rsid w:val="0080307B"/>
    <w:rsid w:val="0080390E"/>
    <w:rsid w:val="008049BC"/>
    <w:rsid w:val="0080562F"/>
    <w:rsid w:val="00807CF5"/>
    <w:rsid w:val="0081162A"/>
    <w:rsid w:val="00815BC4"/>
    <w:rsid w:val="00815E8C"/>
    <w:rsid w:val="0081730E"/>
    <w:rsid w:val="00820585"/>
    <w:rsid w:val="008232AD"/>
    <w:rsid w:val="0083188F"/>
    <w:rsid w:val="008325BC"/>
    <w:rsid w:val="00833DB3"/>
    <w:rsid w:val="0083496C"/>
    <w:rsid w:val="0084353C"/>
    <w:rsid w:val="008479F9"/>
    <w:rsid w:val="00850D34"/>
    <w:rsid w:val="008528B0"/>
    <w:rsid w:val="00852C2C"/>
    <w:rsid w:val="0086041D"/>
    <w:rsid w:val="00862443"/>
    <w:rsid w:val="00862F7C"/>
    <w:rsid w:val="00865411"/>
    <w:rsid w:val="00865C35"/>
    <w:rsid w:val="0086646F"/>
    <w:rsid w:val="00866ED7"/>
    <w:rsid w:val="00867AD3"/>
    <w:rsid w:val="00867F54"/>
    <w:rsid w:val="00870405"/>
    <w:rsid w:val="0087074C"/>
    <w:rsid w:val="00872C4A"/>
    <w:rsid w:val="0087472B"/>
    <w:rsid w:val="00874797"/>
    <w:rsid w:val="00881146"/>
    <w:rsid w:val="0088266A"/>
    <w:rsid w:val="00885DE4"/>
    <w:rsid w:val="008876A8"/>
    <w:rsid w:val="00890DD7"/>
    <w:rsid w:val="0089296C"/>
    <w:rsid w:val="008937BB"/>
    <w:rsid w:val="008A15C7"/>
    <w:rsid w:val="008A365D"/>
    <w:rsid w:val="008A4A0B"/>
    <w:rsid w:val="008A6FB8"/>
    <w:rsid w:val="008B1060"/>
    <w:rsid w:val="008B13A3"/>
    <w:rsid w:val="008B3125"/>
    <w:rsid w:val="008B34D1"/>
    <w:rsid w:val="008B6A3A"/>
    <w:rsid w:val="008B71FD"/>
    <w:rsid w:val="008B78CC"/>
    <w:rsid w:val="008C0545"/>
    <w:rsid w:val="008C2C5C"/>
    <w:rsid w:val="008D2C4B"/>
    <w:rsid w:val="008D6473"/>
    <w:rsid w:val="008E0B93"/>
    <w:rsid w:val="008E18AB"/>
    <w:rsid w:val="008E5B23"/>
    <w:rsid w:val="008F10C8"/>
    <w:rsid w:val="008F10F2"/>
    <w:rsid w:val="008F1387"/>
    <w:rsid w:val="008F15F7"/>
    <w:rsid w:val="008F17BC"/>
    <w:rsid w:val="008F43CC"/>
    <w:rsid w:val="008F7853"/>
    <w:rsid w:val="00900E8D"/>
    <w:rsid w:val="00903299"/>
    <w:rsid w:val="00907DA1"/>
    <w:rsid w:val="00917848"/>
    <w:rsid w:val="009210B4"/>
    <w:rsid w:val="009274F4"/>
    <w:rsid w:val="0093047F"/>
    <w:rsid w:val="00935155"/>
    <w:rsid w:val="00935189"/>
    <w:rsid w:val="009357EB"/>
    <w:rsid w:val="00936907"/>
    <w:rsid w:val="0093755E"/>
    <w:rsid w:val="00942C70"/>
    <w:rsid w:val="009440A6"/>
    <w:rsid w:val="00945624"/>
    <w:rsid w:val="00947B6E"/>
    <w:rsid w:val="009523D4"/>
    <w:rsid w:val="00956F79"/>
    <w:rsid w:val="009609AC"/>
    <w:rsid w:val="009609CA"/>
    <w:rsid w:val="0096283A"/>
    <w:rsid w:val="009633C0"/>
    <w:rsid w:val="00966BEE"/>
    <w:rsid w:val="0096754C"/>
    <w:rsid w:val="00970ED1"/>
    <w:rsid w:val="00974351"/>
    <w:rsid w:val="00974A6C"/>
    <w:rsid w:val="00975C03"/>
    <w:rsid w:val="00976A71"/>
    <w:rsid w:val="00981D56"/>
    <w:rsid w:val="00982CDC"/>
    <w:rsid w:val="00983782"/>
    <w:rsid w:val="00985D1E"/>
    <w:rsid w:val="0098666D"/>
    <w:rsid w:val="00986C24"/>
    <w:rsid w:val="009A01EB"/>
    <w:rsid w:val="009A4586"/>
    <w:rsid w:val="009B0858"/>
    <w:rsid w:val="009B0953"/>
    <w:rsid w:val="009B4692"/>
    <w:rsid w:val="009B606C"/>
    <w:rsid w:val="009C0D85"/>
    <w:rsid w:val="009C600A"/>
    <w:rsid w:val="009D11B4"/>
    <w:rsid w:val="009D1464"/>
    <w:rsid w:val="009D27F9"/>
    <w:rsid w:val="009D353D"/>
    <w:rsid w:val="009D58B3"/>
    <w:rsid w:val="009D756D"/>
    <w:rsid w:val="009D7C3F"/>
    <w:rsid w:val="009E2301"/>
    <w:rsid w:val="009E3910"/>
    <w:rsid w:val="009E4599"/>
    <w:rsid w:val="009E4BD4"/>
    <w:rsid w:val="009E645A"/>
    <w:rsid w:val="009E79E8"/>
    <w:rsid w:val="009F46A0"/>
    <w:rsid w:val="009F5192"/>
    <w:rsid w:val="00A00B8E"/>
    <w:rsid w:val="00A026F9"/>
    <w:rsid w:val="00A10A25"/>
    <w:rsid w:val="00A12456"/>
    <w:rsid w:val="00A12D77"/>
    <w:rsid w:val="00A27258"/>
    <w:rsid w:val="00A35B2B"/>
    <w:rsid w:val="00A36DE3"/>
    <w:rsid w:val="00A428F6"/>
    <w:rsid w:val="00A50BDD"/>
    <w:rsid w:val="00A50F31"/>
    <w:rsid w:val="00A512DA"/>
    <w:rsid w:val="00A517BA"/>
    <w:rsid w:val="00A51D3F"/>
    <w:rsid w:val="00A528D4"/>
    <w:rsid w:val="00A52CAE"/>
    <w:rsid w:val="00A56586"/>
    <w:rsid w:val="00A604BD"/>
    <w:rsid w:val="00A62B1A"/>
    <w:rsid w:val="00A62D31"/>
    <w:rsid w:val="00A6309E"/>
    <w:rsid w:val="00A666CA"/>
    <w:rsid w:val="00A674B2"/>
    <w:rsid w:val="00A67DEA"/>
    <w:rsid w:val="00A741F4"/>
    <w:rsid w:val="00A74349"/>
    <w:rsid w:val="00A76D8C"/>
    <w:rsid w:val="00A773F9"/>
    <w:rsid w:val="00A77A4E"/>
    <w:rsid w:val="00A8078D"/>
    <w:rsid w:val="00A8194A"/>
    <w:rsid w:val="00A83639"/>
    <w:rsid w:val="00A84ABB"/>
    <w:rsid w:val="00A84C30"/>
    <w:rsid w:val="00A84C82"/>
    <w:rsid w:val="00A85F1C"/>
    <w:rsid w:val="00A87804"/>
    <w:rsid w:val="00A90D77"/>
    <w:rsid w:val="00A94775"/>
    <w:rsid w:val="00A96D87"/>
    <w:rsid w:val="00A97B92"/>
    <w:rsid w:val="00A97E51"/>
    <w:rsid w:val="00AA01CD"/>
    <w:rsid w:val="00AA0276"/>
    <w:rsid w:val="00AA13A7"/>
    <w:rsid w:val="00AA2BCB"/>
    <w:rsid w:val="00AA4AD1"/>
    <w:rsid w:val="00AA4B7A"/>
    <w:rsid w:val="00AA7C88"/>
    <w:rsid w:val="00AA7E57"/>
    <w:rsid w:val="00AB2870"/>
    <w:rsid w:val="00AB3F30"/>
    <w:rsid w:val="00AB44E7"/>
    <w:rsid w:val="00AB66EA"/>
    <w:rsid w:val="00AB6B04"/>
    <w:rsid w:val="00AC0394"/>
    <w:rsid w:val="00AC2305"/>
    <w:rsid w:val="00AD2080"/>
    <w:rsid w:val="00AD3C3E"/>
    <w:rsid w:val="00AD3CA6"/>
    <w:rsid w:val="00AD7661"/>
    <w:rsid w:val="00AE0CDC"/>
    <w:rsid w:val="00AE56AA"/>
    <w:rsid w:val="00AF1B88"/>
    <w:rsid w:val="00AF2B56"/>
    <w:rsid w:val="00AF4746"/>
    <w:rsid w:val="00AF59D3"/>
    <w:rsid w:val="00AF7307"/>
    <w:rsid w:val="00B013AB"/>
    <w:rsid w:val="00B02A53"/>
    <w:rsid w:val="00B033EA"/>
    <w:rsid w:val="00B10245"/>
    <w:rsid w:val="00B116E0"/>
    <w:rsid w:val="00B12029"/>
    <w:rsid w:val="00B12C7E"/>
    <w:rsid w:val="00B15BED"/>
    <w:rsid w:val="00B254AB"/>
    <w:rsid w:val="00B26F68"/>
    <w:rsid w:val="00B2735A"/>
    <w:rsid w:val="00B315A7"/>
    <w:rsid w:val="00B31729"/>
    <w:rsid w:val="00B32F05"/>
    <w:rsid w:val="00B353F3"/>
    <w:rsid w:val="00B35C89"/>
    <w:rsid w:val="00B361ED"/>
    <w:rsid w:val="00B43A61"/>
    <w:rsid w:val="00B44188"/>
    <w:rsid w:val="00B505A7"/>
    <w:rsid w:val="00B50F66"/>
    <w:rsid w:val="00B52AF2"/>
    <w:rsid w:val="00B5533A"/>
    <w:rsid w:val="00B573DF"/>
    <w:rsid w:val="00B5795C"/>
    <w:rsid w:val="00B579C6"/>
    <w:rsid w:val="00B61F22"/>
    <w:rsid w:val="00B629A4"/>
    <w:rsid w:val="00B64ADB"/>
    <w:rsid w:val="00B73B9D"/>
    <w:rsid w:val="00B75F32"/>
    <w:rsid w:val="00B765A3"/>
    <w:rsid w:val="00B81365"/>
    <w:rsid w:val="00B816FB"/>
    <w:rsid w:val="00B81E25"/>
    <w:rsid w:val="00B82CDD"/>
    <w:rsid w:val="00B835C0"/>
    <w:rsid w:val="00B8473C"/>
    <w:rsid w:val="00B8540E"/>
    <w:rsid w:val="00B8597B"/>
    <w:rsid w:val="00B85C86"/>
    <w:rsid w:val="00B9180F"/>
    <w:rsid w:val="00B960EA"/>
    <w:rsid w:val="00BA14E2"/>
    <w:rsid w:val="00BA161F"/>
    <w:rsid w:val="00BA3EEF"/>
    <w:rsid w:val="00BA7737"/>
    <w:rsid w:val="00BB033A"/>
    <w:rsid w:val="00BB4362"/>
    <w:rsid w:val="00BB601C"/>
    <w:rsid w:val="00BB7706"/>
    <w:rsid w:val="00BC09B9"/>
    <w:rsid w:val="00BC19AA"/>
    <w:rsid w:val="00BC398D"/>
    <w:rsid w:val="00BC566D"/>
    <w:rsid w:val="00BC5AE0"/>
    <w:rsid w:val="00BC5B4B"/>
    <w:rsid w:val="00BC62F1"/>
    <w:rsid w:val="00BD4A5A"/>
    <w:rsid w:val="00BD7955"/>
    <w:rsid w:val="00BE1F8E"/>
    <w:rsid w:val="00BE26AA"/>
    <w:rsid w:val="00BE5111"/>
    <w:rsid w:val="00BF1F8F"/>
    <w:rsid w:val="00BF52F0"/>
    <w:rsid w:val="00BF7882"/>
    <w:rsid w:val="00C00CEC"/>
    <w:rsid w:val="00C03306"/>
    <w:rsid w:val="00C03D20"/>
    <w:rsid w:val="00C05BBE"/>
    <w:rsid w:val="00C16D55"/>
    <w:rsid w:val="00C17FA8"/>
    <w:rsid w:val="00C22922"/>
    <w:rsid w:val="00C22A40"/>
    <w:rsid w:val="00C23BDD"/>
    <w:rsid w:val="00C24F41"/>
    <w:rsid w:val="00C27B72"/>
    <w:rsid w:val="00C33DA9"/>
    <w:rsid w:val="00C33EA7"/>
    <w:rsid w:val="00C363AE"/>
    <w:rsid w:val="00C369BB"/>
    <w:rsid w:val="00C4055C"/>
    <w:rsid w:val="00C408A9"/>
    <w:rsid w:val="00C41F64"/>
    <w:rsid w:val="00C447EF"/>
    <w:rsid w:val="00C44A82"/>
    <w:rsid w:val="00C459B4"/>
    <w:rsid w:val="00C462B0"/>
    <w:rsid w:val="00C46AF3"/>
    <w:rsid w:val="00C50691"/>
    <w:rsid w:val="00C50D43"/>
    <w:rsid w:val="00C54127"/>
    <w:rsid w:val="00C55F2F"/>
    <w:rsid w:val="00C56E79"/>
    <w:rsid w:val="00C57966"/>
    <w:rsid w:val="00C610A2"/>
    <w:rsid w:val="00C611C1"/>
    <w:rsid w:val="00C62C19"/>
    <w:rsid w:val="00C62EFA"/>
    <w:rsid w:val="00C64A27"/>
    <w:rsid w:val="00C66097"/>
    <w:rsid w:val="00C669CC"/>
    <w:rsid w:val="00C709EF"/>
    <w:rsid w:val="00C70FF5"/>
    <w:rsid w:val="00C743AB"/>
    <w:rsid w:val="00C76705"/>
    <w:rsid w:val="00C76DD5"/>
    <w:rsid w:val="00C77CA6"/>
    <w:rsid w:val="00C811F6"/>
    <w:rsid w:val="00C87190"/>
    <w:rsid w:val="00C92768"/>
    <w:rsid w:val="00C95772"/>
    <w:rsid w:val="00C96CB6"/>
    <w:rsid w:val="00CA12F8"/>
    <w:rsid w:val="00CA1F16"/>
    <w:rsid w:val="00CA51E8"/>
    <w:rsid w:val="00CA5BFC"/>
    <w:rsid w:val="00CB0DFE"/>
    <w:rsid w:val="00CB7091"/>
    <w:rsid w:val="00CC0518"/>
    <w:rsid w:val="00CC1790"/>
    <w:rsid w:val="00CC19F4"/>
    <w:rsid w:val="00CC6C54"/>
    <w:rsid w:val="00CD0200"/>
    <w:rsid w:val="00CD4015"/>
    <w:rsid w:val="00CD7874"/>
    <w:rsid w:val="00CE06BB"/>
    <w:rsid w:val="00CE08C3"/>
    <w:rsid w:val="00CE11D2"/>
    <w:rsid w:val="00CE40C2"/>
    <w:rsid w:val="00CE49CB"/>
    <w:rsid w:val="00CE4D85"/>
    <w:rsid w:val="00CE6A4E"/>
    <w:rsid w:val="00CE7243"/>
    <w:rsid w:val="00CF008B"/>
    <w:rsid w:val="00CF0D3B"/>
    <w:rsid w:val="00CF7862"/>
    <w:rsid w:val="00CF7BC5"/>
    <w:rsid w:val="00D02848"/>
    <w:rsid w:val="00D1206B"/>
    <w:rsid w:val="00D12AED"/>
    <w:rsid w:val="00D1613F"/>
    <w:rsid w:val="00D211D1"/>
    <w:rsid w:val="00D21340"/>
    <w:rsid w:val="00D23847"/>
    <w:rsid w:val="00D2404B"/>
    <w:rsid w:val="00D25C52"/>
    <w:rsid w:val="00D26977"/>
    <w:rsid w:val="00D26F2E"/>
    <w:rsid w:val="00D27B1D"/>
    <w:rsid w:val="00D30189"/>
    <w:rsid w:val="00D319CD"/>
    <w:rsid w:val="00D33651"/>
    <w:rsid w:val="00D340F7"/>
    <w:rsid w:val="00D35CC5"/>
    <w:rsid w:val="00D37F6E"/>
    <w:rsid w:val="00D415AF"/>
    <w:rsid w:val="00D427E6"/>
    <w:rsid w:val="00D438A4"/>
    <w:rsid w:val="00D4471A"/>
    <w:rsid w:val="00D45BBB"/>
    <w:rsid w:val="00D45EC8"/>
    <w:rsid w:val="00D45FFE"/>
    <w:rsid w:val="00D4766F"/>
    <w:rsid w:val="00D47F3C"/>
    <w:rsid w:val="00D5060A"/>
    <w:rsid w:val="00D5279E"/>
    <w:rsid w:val="00D55C73"/>
    <w:rsid w:val="00D57E31"/>
    <w:rsid w:val="00D61BBD"/>
    <w:rsid w:val="00D64C98"/>
    <w:rsid w:val="00D66793"/>
    <w:rsid w:val="00D6740A"/>
    <w:rsid w:val="00D70FB3"/>
    <w:rsid w:val="00D73521"/>
    <w:rsid w:val="00D8129F"/>
    <w:rsid w:val="00D8293B"/>
    <w:rsid w:val="00D901CC"/>
    <w:rsid w:val="00D91CD6"/>
    <w:rsid w:val="00D9412D"/>
    <w:rsid w:val="00DA217D"/>
    <w:rsid w:val="00DA36AC"/>
    <w:rsid w:val="00DB0858"/>
    <w:rsid w:val="00DB1523"/>
    <w:rsid w:val="00DB502E"/>
    <w:rsid w:val="00DB7915"/>
    <w:rsid w:val="00DC400D"/>
    <w:rsid w:val="00DD182B"/>
    <w:rsid w:val="00DD212B"/>
    <w:rsid w:val="00DD3169"/>
    <w:rsid w:val="00DD510C"/>
    <w:rsid w:val="00DD6028"/>
    <w:rsid w:val="00DF100C"/>
    <w:rsid w:val="00DF213B"/>
    <w:rsid w:val="00DF321D"/>
    <w:rsid w:val="00DF3697"/>
    <w:rsid w:val="00DF71D5"/>
    <w:rsid w:val="00E04D01"/>
    <w:rsid w:val="00E0533A"/>
    <w:rsid w:val="00E0625C"/>
    <w:rsid w:val="00E07363"/>
    <w:rsid w:val="00E11ACD"/>
    <w:rsid w:val="00E11DC5"/>
    <w:rsid w:val="00E12DD4"/>
    <w:rsid w:val="00E1709A"/>
    <w:rsid w:val="00E17983"/>
    <w:rsid w:val="00E217F1"/>
    <w:rsid w:val="00E23782"/>
    <w:rsid w:val="00E24078"/>
    <w:rsid w:val="00E26839"/>
    <w:rsid w:val="00E26A2B"/>
    <w:rsid w:val="00E26A9B"/>
    <w:rsid w:val="00E302D6"/>
    <w:rsid w:val="00E302E0"/>
    <w:rsid w:val="00E30F2F"/>
    <w:rsid w:val="00E31AC2"/>
    <w:rsid w:val="00E33093"/>
    <w:rsid w:val="00E3369D"/>
    <w:rsid w:val="00E344A8"/>
    <w:rsid w:val="00E34B65"/>
    <w:rsid w:val="00E37336"/>
    <w:rsid w:val="00E44695"/>
    <w:rsid w:val="00E44EFE"/>
    <w:rsid w:val="00E531D6"/>
    <w:rsid w:val="00E547B8"/>
    <w:rsid w:val="00E551F5"/>
    <w:rsid w:val="00E55976"/>
    <w:rsid w:val="00E57704"/>
    <w:rsid w:val="00E57FB0"/>
    <w:rsid w:val="00E61624"/>
    <w:rsid w:val="00E629E3"/>
    <w:rsid w:val="00E72070"/>
    <w:rsid w:val="00E74434"/>
    <w:rsid w:val="00E7554E"/>
    <w:rsid w:val="00E771BA"/>
    <w:rsid w:val="00E8033B"/>
    <w:rsid w:val="00E80C24"/>
    <w:rsid w:val="00E80E66"/>
    <w:rsid w:val="00E84FB9"/>
    <w:rsid w:val="00E90B8F"/>
    <w:rsid w:val="00E91250"/>
    <w:rsid w:val="00E93211"/>
    <w:rsid w:val="00E94310"/>
    <w:rsid w:val="00E94CFB"/>
    <w:rsid w:val="00E94D29"/>
    <w:rsid w:val="00EA0C63"/>
    <w:rsid w:val="00EA374E"/>
    <w:rsid w:val="00EA5603"/>
    <w:rsid w:val="00EA6B43"/>
    <w:rsid w:val="00EB3506"/>
    <w:rsid w:val="00EB4B83"/>
    <w:rsid w:val="00EB6019"/>
    <w:rsid w:val="00EB6514"/>
    <w:rsid w:val="00EB6A2F"/>
    <w:rsid w:val="00EC19C4"/>
    <w:rsid w:val="00EC2FAF"/>
    <w:rsid w:val="00EC4634"/>
    <w:rsid w:val="00EC53F7"/>
    <w:rsid w:val="00EC574E"/>
    <w:rsid w:val="00ED2342"/>
    <w:rsid w:val="00ED565F"/>
    <w:rsid w:val="00EE0F38"/>
    <w:rsid w:val="00EE488F"/>
    <w:rsid w:val="00EE6808"/>
    <w:rsid w:val="00EE7547"/>
    <w:rsid w:val="00EF1589"/>
    <w:rsid w:val="00EF2280"/>
    <w:rsid w:val="00EF489D"/>
    <w:rsid w:val="00EF55AE"/>
    <w:rsid w:val="00EF5CDE"/>
    <w:rsid w:val="00F010B0"/>
    <w:rsid w:val="00F01607"/>
    <w:rsid w:val="00F02906"/>
    <w:rsid w:val="00F043BF"/>
    <w:rsid w:val="00F050AD"/>
    <w:rsid w:val="00F074D0"/>
    <w:rsid w:val="00F10B27"/>
    <w:rsid w:val="00F12AFF"/>
    <w:rsid w:val="00F1390F"/>
    <w:rsid w:val="00F14181"/>
    <w:rsid w:val="00F169A5"/>
    <w:rsid w:val="00F2087E"/>
    <w:rsid w:val="00F23D26"/>
    <w:rsid w:val="00F27016"/>
    <w:rsid w:val="00F270AD"/>
    <w:rsid w:val="00F27491"/>
    <w:rsid w:val="00F36138"/>
    <w:rsid w:val="00F40E3B"/>
    <w:rsid w:val="00F4114A"/>
    <w:rsid w:val="00F43570"/>
    <w:rsid w:val="00F46424"/>
    <w:rsid w:val="00F547DB"/>
    <w:rsid w:val="00F54DB6"/>
    <w:rsid w:val="00F5542D"/>
    <w:rsid w:val="00F61CDF"/>
    <w:rsid w:val="00F62A44"/>
    <w:rsid w:val="00F63E7B"/>
    <w:rsid w:val="00F656C1"/>
    <w:rsid w:val="00F725F6"/>
    <w:rsid w:val="00F72B20"/>
    <w:rsid w:val="00F73E80"/>
    <w:rsid w:val="00F7563F"/>
    <w:rsid w:val="00F75AE5"/>
    <w:rsid w:val="00F7796D"/>
    <w:rsid w:val="00F803D1"/>
    <w:rsid w:val="00F81082"/>
    <w:rsid w:val="00F8131A"/>
    <w:rsid w:val="00F83332"/>
    <w:rsid w:val="00F8526F"/>
    <w:rsid w:val="00F86B33"/>
    <w:rsid w:val="00F86B39"/>
    <w:rsid w:val="00F870C6"/>
    <w:rsid w:val="00F9119E"/>
    <w:rsid w:val="00F93A8C"/>
    <w:rsid w:val="00F95397"/>
    <w:rsid w:val="00F963B3"/>
    <w:rsid w:val="00F96F70"/>
    <w:rsid w:val="00FA2237"/>
    <w:rsid w:val="00FA51E6"/>
    <w:rsid w:val="00FA624A"/>
    <w:rsid w:val="00FA6B59"/>
    <w:rsid w:val="00FA7B6B"/>
    <w:rsid w:val="00FA7EA8"/>
    <w:rsid w:val="00FB077A"/>
    <w:rsid w:val="00FB1963"/>
    <w:rsid w:val="00FB21C6"/>
    <w:rsid w:val="00FB2713"/>
    <w:rsid w:val="00FB34A3"/>
    <w:rsid w:val="00FB34FF"/>
    <w:rsid w:val="00FB43A0"/>
    <w:rsid w:val="00FB5F77"/>
    <w:rsid w:val="00FC0D71"/>
    <w:rsid w:val="00FC1B5B"/>
    <w:rsid w:val="00FC215A"/>
    <w:rsid w:val="00FC2BE1"/>
    <w:rsid w:val="00FD13B3"/>
    <w:rsid w:val="00FD1446"/>
    <w:rsid w:val="00FD21FF"/>
    <w:rsid w:val="00FD5491"/>
    <w:rsid w:val="00FD5F28"/>
    <w:rsid w:val="00FE04E3"/>
    <w:rsid w:val="00FE1050"/>
    <w:rsid w:val="00FE2016"/>
    <w:rsid w:val="00FE316D"/>
    <w:rsid w:val="00FE5FA7"/>
    <w:rsid w:val="00FE67EE"/>
    <w:rsid w:val="00FF38FB"/>
    <w:rsid w:val="00FF68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28B32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36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3647"/>
  </w:style>
  <w:style w:type="paragraph" w:styleId="Footer">
    <w:name w:val="footer"/>
    <w:basedOn w:val="Normal"/>
    <w:link w:val="FooterChar"/>
    <w:uiPriority w:val="99"/>
    <w:unhideWhenUsed/>
    <w:rsid w:val="001B36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3647"/>
  </w:style>
  <w:style w:type="paragraph" w:styleId="Title">
    <w:name w:val="Title"/>
    <w:basedOn w:val="Normal"/>
    <w:next w:val="Normal"/>
    <w:link w:val="TitleChar"/>
    <w:uiPriority w:val="10"/>
    <w:qFormat/>
    <w:rsid w:val="00E44EFE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44EFE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styleId="Hyperlink">
    <w:name w:val="Hyperlink"/>
    <w:basedOn w:val="DefaultParagraphFont"/>
    <w:uiPriority w:val="99"/>
    <w:unhideWhenUsed/>
    <w:rsid w:val="003921D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404E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36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3647"/>
  </w:style>
  <w:style w:type="paragraph" w:styleId="Footer">
    <w:name w:val="footer"/>
    <w:basedOn w:val="Normal"/>
    <w:link w:val="FooterChar"/>
    <w:uiPriority w:val="99"/>
    <w:unhideWhenUsed/>
    <w:rsid w:val="001B36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3647"/>
  </w:style>
  <w:style w:type="paragraph" w:styleId="Title">
    <w:name w:val="Title"/>
    <w:basedOn w:val="Normal"/>
    <w:next w:val="Normal"/>
    <w:link w:val="TitleChar"/>
    <w:uiPriority w:val="10"/>
    <w:qFormat/>
    <w:rsid w:val="00E44EFE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44EFE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styleId="Hyperlink">
    <w:name w:val="Hyperlink"/>
    <w:basedOn w:val="DefaultParagraphFont"/>
    <w:uiPriority w:val="99"/>
    <w:unhideWhenUsed/>
    <w:rsid w:val="003921D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404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827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1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0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7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7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s://canlii.ca/t/g33h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4E0561-3EFF-412C-83DD-B7DDCCE3E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82</Words>
  <Characters>21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rst_last</dc:creator>
  <cp:lastModifiedBy>Simon</cp:lastModifiedBy>
  <cp:revision>2</cp:revision>
  <dcterms:created xsi:type="dcterms:W3CDTF">2021-03-18T00:42:00Z</dcterms:created>
  <dcterms:modified xsi:type="dcterms:W3CDTF">2021-03-18T00:42:00Z</dcterms:modified>
</cp:coreProperties>
</file>